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B27B04" w14:textId="12D7AD3B" w:rsidR="0031156B" w:rsidRPr="003452CC" w:rsidRDefault="0031156B" w:rsidP="003452CC">
      <w:pPr>
        <w:pStyle w:val="Heading1"/>
      </w:pPr>
      <w:r w:rsidRPr="003452CC">
        <w:t xml:space="preserve">Hotel Booking </w:t>
      </w:r>
      <w:r w:rsidR="008B1BD2">
        <w:t>System V2</w:t>
      </w:r>
      <w:r w:rsidRPr="003452CC">
        <w:t xml:space="preserve"> - Functional Requirements</w:t>
      </w:r>
    </w:p>
    <w:p w14:paraId="2C26546C" w14:textId="1D3BEE6E" w:rsidR="0031156B" w:rsidRDefault="0031156B" w:rsidP="0031156B">
      <w:pPr>
        <w:rPr>
          <w:sz w:val="24"/>
          <w:szCs w:val="24"/>
        </w:rPr>
      </w:pPr>
    </w:p>
    <w:p w14:paraId="1F36C668" w14:textId="007AC31F" w:rsidR="003452CC" w:rsidRDefault="003452CC" w:rsidP="003452CC">
      <w:pPr>
        <w:pStyle w:val="Heading2"/>
      </w:pPr>
      <w:r>
        <w:t>Introduction</w:t>
      </w:r>
    </w:p>
    <w:p w14:paraId="009C2268" w14:textId="77777777" w:rsidR="003452CC" w:rsidRPr="003452CC" w:rsidRDefault="003452CC" w:rsidP="003452CC"/>
    <w:p w14:paraId="55817266" w14:textId="64FB3E07" w:rsidR="0031156B" w:rsidRPr="003452CC" w:rsidRDefault="0031156B" w:rsidP="0031156B">
      <w:pPr>
        <w:rPr>
          <w:sz w:val="24"/>
          <w:szCs w:val="24"/>
        </w:rPr>
      </w:pPr>
      <w:r w:rsidRPr="003452CC">
        <w:rPr>
          <w:sz w:val="24"/>
          <w:szCs w:val="24"/>
        </w:rPr>
        <w:t>Out digital agency has identified a need in the market for providing a hotel management and booking system as a</w:t>
      </w:r>
      <w:r w:rsidR="007F5918">
        <w:rPr>
          <w:sz w:val="24"/>
          <w:szCs w:val="24"/>
        </w:rPr>
        <w:t xml:space="preserve"> paid for</w:t>
      </w:r>
      <w:r w:rsidRPr="003452CC">
        <w:rPr>
          <w:sz w:val="24"/>
          <w:szCs w:val="24"/>
        </w:rPr>
        <w:t xml:space="preserve"> service. This will be</w:t>
      </w:r>
      <w:r w:rsidR="007F5918">
        <w:rPr>
          <w:sz w:val="24"/>
          <w:szCs w:val="24"/>
        </w:rPr>
        <w:t xml:space="preserve"> target</w:t>
      </w:r>
      <w:r w:rsidR="00E841F3">
        <w:rPr>
          <w:sz w:val="24"/>
          <w:szCs w:val="24"/>
        </w:rPr>
        <w:t>ed</w:t>
      </w:r>
      <w:r w:rsidR="007F5918">
        <w:rPr>
          <w:sz w:val="24"/>
          <w:szCs w:val="24"/>
        </w:rPr>
        <w:t xml:space="preserve"> at</w:t>
      </w:r>
      <w:r w:rsidRPr="003452CC">
        <w:rPr>
          <w:sz w:val="24"/>
          <w:szCs w:val="24"/>
        </w:rPr>
        <w:t xml:space="preserve"> </w:t>
      </w:r>
      <w:r w:rsidR="00E841F3">
        <w:rPr>
          <w:sz w:val="24"/>
          <w:szCs w:val="24"/>
        </w:rPr>
        <w:t>both</w:t>
      </w:r>
      <w:r w:rsidRPr="003452CC">
        <w:rPr>
          <w:sz w:val="24"/>
          <w:szCs w:val="24"/>
        </w:rPr>
        <w:t xml:space="preserve"> larger hotel chains </w:t>
      </w:r>
      <w:r w:rsidR="00E841F3">
        <w:rPr>
          <w:sz w:val="24"/>
          <w:szCs w:val="24"/>
        </w:rPr>
        <w:t xml:space="preserve">and </w:t>
      </w:r>
      <w:r w:rsidRPr="003452CC">
        <w:rPr>
          <w:sz w:val="24"/>
          <w:szCs w:val="24"/>
        </w:rPr>
        <w:t xml:space="preserve">small individual </w:t>
      </w:r>
      <w:r w:rsidR="00E841F3">
        <w:rPr>
          <w:sz w:val="24"/>
          <w:szCs w:val="24"/>
        </w:rPr>
        <w:t xml:space="preserve">hotel </w:t>
      </w:r>
      <w:r w:rsidRPr="003452CC">
        <w:rPr>
          <w:sz w:val="24"/>
          <w:szCs w:val="24"/>
        </w:rPr>
        <w:t>owners.</w:t>
      </w:r>
    </w:p>
    <w:p w14:paraId="620E919D" w14:textId="2EA4C279" w:rsidR="0031156B" w:rsidRDefault="0031156B" w:rsidP="0031156B">
      <w:pPr>
        <w:rPr>
          <w:sz w:val="24"/>
          <w:szCs w:val="24"/>
        </w:rPr>
      </w:pPr>
    </w:p>
    <w:p w14:paraId="01C565D7" w14:textId="00E08E5B" w:rsidR="003452CC" w:rsidRDefault="003452CC" w:rsidP="003452CC">
      <w:pPr>
        <w:pStyle w:val="Heading2"/>
      </w:pPr>
      <w:r>
        <w:t>Specification</w:t>
      </w:r>
    </w:p>
    <w:p w14:paraId="63F516B7" w14:textId="3E09048C" w:rsidR="0031156B" w:rsidRPr="003452CC" w:rsidRDefault="0031156B" w:rsidP="0031156B">
      <w:pPr>
        <w:rPr>
          <w:sz w:val="24"/>
          <w:szCs w:val="24"/>
        </w:rPr>
      </w:pPr>
      <w:r w:rsidRPr="003452CC">
        <w:rPr>
          <w:sz w:val="24"/>
          <w:szCs w:val="24"/>
        </w:rPr>
        <w:t>The system must support the following user types</w:t>
      </w:r>
      <w:r w:rsidR="00001B1A">
        <w:rPr>
          <w:sz w:val="24"/>
          <w:szCs w:val="24"/>
        </w:rPr>
        <w:t xml:space="preserve"> and facilities</w:t>
      </w:r>
      <w:r w:rsidRPr="003452CC">
        <w:rPr>
          <w:sz w:val="24"/>
          <w:szCs w:val="24"/>
        </w:rPr>
        <w:t>:</w:t>
      </w:r>
    </w:p>
    <w:p w14:paraId="4C754CC9" w14:textId="77777777" w:rsidR="0031156B" w:rsidRPr="003452CC" w:rsidRDefault="0031156B" w:rsidP="0031156B">
      <w:pPr>
        <w:rPr>
          <w:sz w:val="24"/>
          <w:szCs w:val="24"/>
        </w:rPr>
      </w:pPr>
    </w:p>
    <w:p w14:paraId="56190E9E" w14:textId="77777777" w:rsidR="003452CC" w:rsidRDefault="0031156B" w:rsidP="0031156B">
      <w:pPr>
        <w:rPr>
          <w:sz w:val="24"/>
          <w:szCs w:val="24"/>
        </w:rPr>
      </w:pPr>
      <w:r w:rsidRPr="00FB7D0A">
        <w:rPr>
          <w:b/>
          <w:bCs/>
          <w:sz w:val="24"/>
          <w:szCs w:val="24"/>
          <w:highlight w:val="yellow"/>
        </w:rPr>
        <w:t>Administrator</w:t>
      </w:r>
      <w:r w:rsidRPr="003452CC">
        <w:rPr>
          <w:sz w:val="24"/>
          <w:szCs w:val="24"/>
        </w:rPr>
        <w:t xml:space="preserve"> </w:t>
      </w:r>
    </w:p>
    <w:p w14:paraId="4B0FA0D9" w14:textId="363A54E8" w:rsidR="0031156B" w:rsidRDefault="003452CC" w:rsidP="0031156B">
      <w:pPr>
        <w:rPr>
          <w:sz w:val="24"/>
          <w:szCs w:val="24"/>
        </w:rPr>
      </w:pPr>
      <w:r>
        <w:rPr>
          <w:sz w:val="24"/>
          <w:szCs w:val="24"/>
        </w:rPr>
        <w:t>T</w:t>
      </w:r>
      <w:r w:rsidR="0031156B" w:rsidRPr="003452CC">
        <w:rPr>
          <w:sz w:val="24"/>
          <w:szCs w:val="24"/>
        </w:rPr>
        <w:t xml:space="preserve">hey will </w:t>
      </w:r>
      <w:r w:rsidR="007F5918">
        <w:rPr>
          <w:sz w:val="24"/>
          <w:szCs w:val="24"/>
        </w:rPr>
        <w:t xml:space="preserve">be </w:t>
      </w:r>
      <w:r w:rsidR="0031156B" w:rsidRPr="003452CC">
        <w:rPr>
          <w:sz w:val="24"/>
          <w:szCs w:val="24"/>
        </w:rPr>
        <w:t>our agency staff who must be able to add, edit and remove hotel owners from the system.</w:t>
      </w:r>
      <w:r w:rsidR="007F5918">
        <w:rPr>
          <w:sz w:val="24"/>
          <w:szCs w:val="24"/>
        </w:rPr>
        <w:t xml:space="preserve"> They will also be able to view an </w:t>
      </w:r>
      <w:r w:rsidR="005E2925">
        <w:rPr>
          <w:sz w:val="24"/>
          <w:szCs w:val="24"/>
        </w:rPr>
        <w:t>owner</w:t>
      </w:r>
      <w:r w:rsidR="007F5918">
        <w:rPr>
          <w:sz w:val="24"/>
          <w:szCs w:val="24"/>
        </w:rPr>
        <w:t xml:space="preserve"> overview page for each registered hotel owner which will list all their hotels</w:t>
      </w:r>
      <w:r w:rsidR="005E2925">
        <w:rPr>
          <w:sz w:val="24"/>
          <w:szCs w:val="24"/>
        </w:rPr>
        <w:t>. There will also be an account statement page</w:t>
      </w:r>
      <w:r w:rsidR="007F5918">
        <w:rPr>
          <w:sz w:val="24"/>
          <w:szCs w:val="24"/>
        </w:rPr>
        <w:t xml:space="preserve"> </w:t>
      </w:r>
      <w:r w:rsidR="005E2925">
        <w:rPr>
          <w:sz w:val="24"/>
          <w:szCs w:val="24"/>
        </w:rPr>
        <w:t>which contains the</w:t>
      </w:r>
      <w:r w:rsidR="007F5918">
        <w:rPr>
          <w:sz w:val="24"/>
          <w:szCs w:val="24"/>
        </w:rPr>
        <w:t xml:space="preserve"> </w:t>
      </w:r>
      <w:r w:rsidR="00DA48EF">
        <w:rPr>
          <w:sz w:val="24"/>
          <w:szCs w:val="24"/>
        </w:rPr>
        <w:t xml:space="preserve">details of monthly </w:t>
      </w:r>
      <w:r w:rsidR="00DA48EF" w:rsidRPr="00FB7D0A">
        <w:rPr>
          <w:sz w:val="24"/>
          <w:szCs w:val="24"/>
          <w:highlight w:val="yellow"/>
        </w:rPr>
        <w:t>payments</w:t>
      </w:r>
      <w:r w:rsidR="005E2925">
        <w:rPr>
          <w:sz w:val="24"/>
          <w:szCs w:val="24"/>
        </w:rPr>
        <w:t xml:space="preserve"> and </w:t>
      </w:r>
      <w:r w:rsidR="005E2925" w:rsidRPr="00FB7D0A">
        <w:rPr>
          <w:sz w:val="24"/>
          <w:szCs w:val="24"/>
          <w:highlight w:val="yellow"/>
        </w:rPr>
        <w:t>transaction</w:t>
      </w:r>
      <w:r w:rsidR="005E2925">
        <w:rPr>
          <w:sz w:val="24"/>
          <w:szCs w:val="24"/>
        </w:rPr>
        <w:t xml:space="preserve"> fees</w:t>
      </w:r>
      <w:r w:rsidR="00DA48EF">
        <w:rPr>
          <w:sz w:val="24"/>
          <w:szCs w:val="24"/>
        </w:rPr>
        <w:t xml:space="preserve"> we have taken from their account. </w:t>
      </w:r>
      <w:r w:rsidR="007F5918">
        <w:rPr>
          <w:sz w:val="24"/>
          <w:szCs w:val="24"/>
        </w:rPr>
        <w:t xml:space="preserve"> </w:t>
      </w:r>
      <w:r w:rsidR="00F82D5B">
        <w:rPr>
          <w:sz w:val="24"/>
          <w:szCs w:val="24"/>
        </w:rPr>
        <w:t>There will also be a single global charges page that will allow us to alter our monthly</w:t>
      </w:r>
      <w:r w:rsidR="00492E75">
        <w:rPr>
          <w:sz w:val="24"/>
          <w:szCs w:val="24"/>
        </w:rPr>
        <w:t xml:space="preserve"> fees</w:t>
      </w:r>
      <w:r w:rsidR="00F82D5B">
        <w:rPr>
          <w:sz w:val="24"/>
          <w:szCs w:val="24"/>
        </w:rPr>
        <w:t xml:space="preserve"> and transaction fees. </w:t>
      </w:r>
      <w:r w:rsidR="007F5918">
        <w:rPr>
          <w:sz w:val="24"/>
          <w:szCs w:val="24"/>
        </w:rPr>
        <w:t xml:space="preserve">Only </w:t>
      </w:r>
      <w:r w:rsidR="00DA48EF">
        <w:rPr>
          <w:sz w:val="24"/>
          <w:szCs w:val="24"/>
        </w:rPr>
        <w:t xml:space="preserve">our </w:t>
      </w:r>
      <w:r w:rsidR="007F5918">
        <w:rPr>
          <w:sz w:val="24"/>
          <w:szCs w:val="24"/>
        </w:rPr>
        <w:t>administrators will be able to access</w:t>
      </w:r>
      <w:r w:rsidR="00F82D5B">
        <w:rPr>
          <w:sz w:val="24"/>
          <w:szCs w:val="24"/>
        </w:rPr>
        <w:t xml:space="preserve"> any of these </w:t>
      </w:r>
      <w:r w:rsidR="007F5918">
        <w:rPr>
          <w:sz w:val="24"/>
          <w:szCs w:val="24"/>
        </w:rPr>
        <w:t>functions.</w:t>
      </w:r>
    </w:p>
    <w:p w14:paraId="09A95D23" w14:textId="77777777" w:rsidR="00F82D5B" w:rsidRDefault="00F82D5B" w:rsidP="0031156B">
      <w:pPr>
        <w:rPr>
          <w:sz w:val="24"/>
          <w:szCs w:val="24"/>
        </w:rPr>
      </w:pPr>
    </w:p>
    <w:p w14:paraId="4632426D" w14:textId="7333141F" w:rsidR="00DA48EF" w:rsidRDefault="00DA48EF" w:rsidP="0031156B">
      <w:pPr>
        <w:rPr>
          <w:sz w:val="24"/>
          <w:szCs w:val="24"/>
        </w:rPr>
      </w:pPr>
      <w:r>
        <w:rPr>
          <w:sz w:val="24"/>
          <w:szCs w:val="24"/>
        </w:rPr>
        <w:t>Each hotel owner will be required to have an opening balance of £</w:t>
      </w:r>
      <w:r w:rsidR="005E2925">
        <w:rPr>
          <w:sz w:val="24"/>
          <w:szCs w:val="24"/>
        </w:rPr>
        <w:t>5</w:t>
      </w:r>
      <w:r>
        <w:rPr>
          <w:sz w:val="24"/>
          <w:szCs w:val="24"/>
        </w:rPr>
        <w:t xml:space="preserve">000.00 </w:t>
      </w:r>
    </w:p>
    <w:p w14:paraId="493EEA95" w14:textId="5C6320A2" w:rsidR="00DA48EF" w:rsidRDefault="00DA48EF" w:rsidP="0031156B">
      <w:pPr>
        <w:rPr>
          <w:sz w:val="24"/>
          <w:szCs w:val="24"/>
        </w:rPr>
      </w:pPr>
      <w:r>
        <w:rPr>
          <w:sz w:val="24"/>
          <w:szCs w:val="24"/>
        </w:rPr>
        <w:t>The owners will be charged based on the following</w:t>
      </w:r>
      <w:r w:rsidR="00C661B1">
        <w:rPr>
          <w:sz w:val="24"/>
          <w:szCs w:val="24"/>
        </w:rPr>
        <w:t xml:space="preserve"> rules</w:t>
      </w:r>
      <w:r>
        <w:rPr>
          <w:sz w:val="24"/>
          <w:szCs w:val="24"/>
        </w:rPr>
        <w:t>:</w:t>
      </w:r>
    </w:p>
    <w:p w14:paraId="1010D7C9" w14:textId="4E159723" w:rsidR="00DA48EF" w:rsidRDefault="00FD37DC" w:rsidP="00FD37DC">
      <w:pPr>
        <w:pStyle w:val="ListParagraph"/>
        <w:numPr>
          <w:ilvl w:val="0"/>
          <w:numId w:val="1"/>
        </w:numPr>
        <w:rPr>
          <w:sz w:val="24"/>
          <w:szCs w:val="24"/>
        </w:rPr>
      </w:pPr>
      <w:r w:rsidRPr="00FD37DC">
        <w:rPr>
          <w:sz w:val="24"/>
          <w:szCs w:val="24"/>
        </w:rPr>
        <w:t>Each hotel they add to the system will have a base charge of £100 per month</w:t>
      </w:r>
    </w:p>
    <w:p w14:paraId="2D53EE63" w14:textId="348CE3CE" w:rsidR="00FD37DC" w:rsidRDefault="00FD37DC" w:rsidP="00FD37DC">
      <w:pPr>
        <w:pStyle w:val="ListParagraph"/>
        <w:numPr>
          <w:ilvl w:val="0"/>
          <w:numId w:val="1"/>
        </w:numPr>
        <w:rPr>
          <w:sz w:val="24"/>
          <w:szCs w:val="24"/>
        </w:rPr>
      </w:pPr>
      <w:r w:rsidRPr="00FD37DC">
        <w:rPr>
          <w:sz w:val="24"/>
          <w:szCs w:val="24"/>
        </w:rPr>
        <w:t>Each hotel</w:t>
      </w:r>
      <w:r>
        <w:rPr>
          <w:sz w:val="24"/>
          <w:szCs w:val="24"/>
        </w:rPr>
        <w:t xml:space="preserve"> will have an additional monthly charge of £10.00 per room</w:t>
      </w:r>
    </w:p>
    <w:p w14:paraId="1C0C20C4" w14:textId="03F5BAD0" w:rsidR="00FD37DC" w:rsidRPr="00FD37DC" w:rsidRDefault="00FD37DC" w:rsidP="00FD37DC">
      <w:pPr>
        <w:pStyle w:val="ListParagraph"/>
        <w:numPr>
          <w:ilvl w:val="0"/>
          <w:numId w:val="1"/>
        </w:numPr>
        <w:rPr>
          <w:sz w:val="24"/>
          <w:szCs w:val="24"/>
        </w:rPr>
      </w:pPr>
      <w:r>
        <w:rPr>
          <w:sz w:val="24"/>
          <w:szCs w:val="24"/>
        </w:rPr>
        <w:t>Each booking made through our system will have a transaction fee of 5%</w:t>
      </w:r>
      <w:r w:rsidR="001D4E8D">
        <w:rPr>
          <w:sz w:val="24"/>
          <w:szCs w:val="24"/>
        </w:rPr>
        <w:t xml:space="preserve"> which is deducted from their balance at the time the transaction is completed</w:t>
      </w:r>
    </w:p>
    <w:p w14:paraId="319A78E7" w14:textId="052EA818" w:rsidR="0031156B" w:rsidRDefault="00F82D5B" w:rsidP="0031156B">
      <w:pPr>
        <w:rPr>
          <w:sz w:val="24"/>
          <w:szCs w:val="24"/>
        </w:rPr>
      </w:pPr>
      <w:r>
        <w:rPr>
          <w:sz w:val="24"/>
          <w:szCs w:val="24"/>
        </w:rPr>
        <w:t>As the values we charge may change over time, they should be stored in the database and be changeable from the global charges page.</w:t>
      </w:r>
    </w:p>
    <w:p w14:paraId="1DBDF5CB" w14:textId="77777777" w:rsidR="00F82D5B" w:rsidRPr="003452CC" w:rsidRDefault="00F82D5B" w:rsidP="0031156B">
      <w:pPr>
        <w:rPr>
          <w:sz w:val="24"/>
          <w:szCs w:val="24"/>
        </w:rPr>
      </w:pPr>
    </w:p>
    <w:p w14:paraId="55A25A44" w14:textId="77777777" w:rsidR="003452CC" w:rsidRDefault="0031156B" w:rsidP="0031156B">
      <w:pPr>
        <w:rPr>
          <w:b/>
          <w:bCs/>
          <w:sz w:val="24"/>
          <w:szCs w:val="24"/>
        </w:rPr>
      </w:pPr>
      <w:r w:rsidRPr="00FB7D0A">
        <w:rPr>
          <w:b/>
          <w:bCs/>
          <w:sz w:val="24"/>
          <w:szCs w:val="24"/>
          <w:highlight w:val="yellow"/>
        </w:rPr>
        <w:t>Hotel Owners</w:t>
      </w:r>
    </w:p>
    <w:p w14:paraId="0ACD2458" w14:textId="2B404A2D" w:rsidR="0031156B" w:rsidRPr="003452CC" w:rsidRDefault="003452CC" w:rsidP="0031156B">
      <w:pPr>
        <w:rPr>
          <w:sz w:val="24"/>
          <w:szCs w:val="24"/>
        </w:rPr>
      </w:pPr>
      <w:r>
        <w:rPr>
          <w:sz w:val="24"/>
          <w:szCs w:val="24"/>
        </w:rPr>
        <w:t>T</w:t>
      </w:r>
      <w:r w:rsidR="0031156B" w:rsidRPr="003452CC">
        <w:rPr>
          <w:sz w:val="24"/>
          <w:szCs w:val="24"/>
        </w:rPr>
        <w:t xml:space="preserve">hey are responsible for creating, editing and removing as many individual hotels as they need. Each </w:t>
      </w:r>
      <w:r w:rsidR="0031156B" w:rsidRPr="00FB7D0A">
        <w:rPr>
          <w:sz w:val="24"/>
          <w:szCs w:val="24"/>
          <w:highlight w:val="yellow"/>
        </w:rPr>
        <w:t>hotel</w:t>
      </w:r>
      <w:r w:rsidR="0031156B" w:rsidRPr="003452CC">
        <w:rPr>
          <w:sz w:val="24"/>
          <w:szCs w:val="24"/>
        </w:rPr>
        <w:t xml:space="preserve"> will have its own </w:t>
      </w:r>
      <w:r w:rsidR="00572FEC">
        <w:rPr>
          <w:sz w:val="24"/>
          <w:szCs w:val="24"/>
        </w:rPr>
        <w:t xml:space="preserve">address, </w:t>
      </w:r>
      <w:r w:rsidR="0031156B" w:rsidRPr="003452CC">
        <w:rPr>
          <w:sz w:val="24"/>
          <w:szCs w:val="24"/>
        </w:rPr>
        <w:t xml:space="preserve">description and list of facilities, amenities and its star rating. </w:t>
      </w:r>
      <w:r w:rsidR="00572FEC">
        <w:rPr>
          <w:sz w:val="24"/>
          <w:szCs w:val="24"/>
        </w:rPr>
        <w:t>They should have the facility to upload a picture for each hotel</w:t>
      </w:r>
      <w:r w:rsidR="0031156B" w:rsidRPr="003452CC">
        <w:rPr>
          <w:sz w:val="24"/>
          <w:szCs w:val="24"/>
        </w:rPr>
        <w:t>.</w:t>
      </w:r>
    </w:p>
    <w:p w14:paraId="7AF7F558" w14:textId="77777777" w:rsidR="0031156B" w:rsidRPr="003452CC" w:rsidRDefault="0031156B" w:rsidP="0031156B">
      <w:pPr>
        <w:rPr>
          <w:sz w:val="24"/>
          <w:szCs w:val="24"/>
        </w:rPr>
      </w:pPr>
    </w:p>
    <w:p w14:paraId="158C25B6" w14:textId="2A048635" w:rsidR="0031156B" w:rsidRPr="003452CC" w:rsidRDefault="0031156B" w:rsidP="0031156B">
      <w:pPr>
        <w:rPr>
          <w:sz w:val="24"/>
          <w:szCs w:val="24"/>
        </w:rPr>
      </w:pPr>
      <w:r w:rsidRPr="003452CC">
        <w:rPr>
          <w:sz w:val="24"/>
          <w:szCs w:val="24"/>
        </w:rPr>
        <w:lastRenderedPageBreak/>
        <w:t>They will be able to define the number of rooms for each hotel along with the number of customers it accommodates e.g., double or single occupancy. Each room will have its own price.</w:t>
      </w:r>
    </w:p>
    <w:p w14:paraId="3C8F6A98" w14:textId="77777777" w:rsidR="0031156B" w:rsidRPr="003452CC" w:rsidRDefault="0031156B" w:rsidP="0031156B">
      <w:pPr>
        <w:rPr>
          <w:sz w:val="24"/>
          <w:szCs w:val="24"/>
        </w:rPr>
      </w:pPr>
    </w:p>
    <w:p w14:paraId="64F91AE3" w14:textId="77777777" w:rsidR="0031156B" w:rsidRPr="003452CC" w:rsidRDefault="0031156B" w:rsidP="0031156B">
      <w:pPr>
        <w:rPr>
          <w:sz w:val="24"/>
          <w:szCs w:val="24"/>
        </w:rPr>
      </w:pPr>
      <w:r w:rsidRPr="003452CC">
        <w:rPr>
          <w:sz w:val="24"/>
          <w:szCs w:val="24"/>
        </w:rPr>
        <w:t>Owners will require to see the current occupancy and future bookings for each hotel they have defined in our system.</w:t>
      </w:r>
    </w:p>
    <w:p w14:paraId="43897638" w14:textId="77777777" w:rsidR="0031156B" w:rsidRPr="003452CC" w:rsidRDefault="0031156B" w:rsidP="0031156B">
      <w:pPr>
        <w:rPr>
          <w:sz w:val="24"/>
          <w:szCs w:val="24"/>
        </w:rPr>
      </w:pPr>
    </w:p>
    <w:p w14:paraId="0B891093" w14:textId="17BA39EA" w:rsidR="0031156B" w:rsidRPr="003452CC" w:rsidRDefault="0031156B" w:rsidP="0031156B">
      <w:pPr>
        <w:rPr>
          <w:sz w:val="24"/>
          <w:szCs w:val="24"/>
        </w:rPr>
      </w:pPr>
      <w:r w:rsidRPr="003452CC">
        <w:rPr>
          <w:sz w:val="24"/>
          <w:szCs w:val="24"/>
        </w:rPr>
        <w:t>Owners will be able to add special offer for each hotel which will be displayed along with the hotel description when customers select a specific hotel.</w:t>
      </w:r>
      <w:r w:rsidR="00DB7E2F">
        <w:rPr>
          <w:sz w:val="24"/>
          <w:szCs w:val="24"/>
        </w:rPr>
        <w:t xml:space="preserve"> The special offer will be a percentage discount of no more that 10%</w:t>
      </w:r>
    </w:p>
    <w:p w14:paraId="244D7CCB" w14:textId="134E4686" w:rsidR="0031156B" w:rsidRDefault="0031156B" w:rsidP="0031156B">
      <w:pPr>
        <w:rPr>
          <w:sz w:val="24"/>
          <w:szCs w:val="24"/>
        </w:rPr>
      </w:pPr>
    </w:p>
    <w:p w14:paraId="3CF44810" w14:textId="20BE1F0D" w:rsidR="00DB7E2F" w:rsidRDefault="00DB7E2F" w:rsidP="0031156B">
      <w:pPr>
        <w:rPr>
          <w:sz w:val="24"/>
          <w:szCs w:val="24"/>
        </w:rPr>
      </w:pPr>
      <w:r>
        <w:rPr>
          <w:sz w:val="24"/>
          <w:szCs w:val="24"/>
        </w:rPr>
        <w:t>Owners will be able to access their account statement page which contains the details of all monthly payments and transaction fees.</w:t>
      </w:r>
    </w:p>
    <w:p w14:paraId="21237627" w14:textId="77777777" w:rsidR="00DB7E2F" w:rsidRPr="003452CC" w:rsidRDefault="00DB7E2F" w:rsidP="0031156B">
      <w:pPr>
        <w:rPr>
          <w:sz w:val="24"/>
          <w:szCs w:val="24"/>
        </w:rPr>
      </w:pPr>
    </w:p>
    <w:p w14:paraId="4BB943B9" w14:textId="35277FC0" w:rsidR="0031156B" w:rsidRDefault="0031156B" w:rsidP="0031156B">
      <w:pPr>
        <w:rPr>
          <w:sz w:val="24"/>
          <w:szCs w:val="24"/>
        </w:rPr>
      </w:pPr>
      <w:r w:rsidRPr="003452CC">
        <w:rPr>
          <w:sz w:val="24"/>
          <w:szCs w:val="24"/>
        </w:rPr>
        <w:t>Owners will be able to view and reply to customer reviews.</w:t>
      </w:r>
    </w:p>
    <w:p w14:paraId="475CBB3F" w14:textId="77777777" w:rsidR="007463BE" w:rsidRPr="003452CC" w:rsidRDefault="007463BE" w:rsidP="0031156B">
      <w:pPr>
        <w:rPr>
          <w:sz w:val="24"/>
          <w:szCs w:val="24"/>
        </w:rPr>
      </w:pPr>
    </w:p>
    <w:p w14:paraId="1D67F117" w14:textId="5C514741" w:rsidR="0031156B" w:rsidRPr="003452CC" w:rsidRDefault="007463BE" w:rsidP="0031156B">
      <w:pPr>
        <w:rPr>
          <w:sz w:val="24"/>
          <w:szCs w:val="24"/>
        </w:rPr>
      </w:pPr>
      <w:r>
        <w:rPr>
          <w:sz w:val="24"/>
          <w:szCs w:val="24"/>
        </w:rPr>
        <w:t>Only hotel owners will be able to access the above pages.</w:t>
      </w:r>
    </w:p>
    <w:p w14:paraId="3798D3E0" w14:textId="13188A68" w:rsidR="0031156B" w:rsidRDefault="0031156B" w:rsidP="0031156B">
      <w:pPr>
        <w:rPr>
          <w:sz w:val="24"/>
          <w:szCs w:val="24"/>
        </w:rPr>
      </w:pPr>
    </w:p>
    <w:p w14:paraId="2F827513" w14:textId="77777777" w:rsidR="009E507D" w:rsidRPr="003452CC" w:rsidRDefault="009E507D" w:rsidP="0031156B">
      <w:pPr>
        <w:rPr>
          <w:sz w:val="24"/>
          <w:szCs w:val="24"/>
        </w:rPr>
      </w:pPr>
    </w:p>
    <w:p w14:paraId="229B38C9" w14:textId="77777777" w:rsidR="00001B1A" w:rsidRPr="00001B1A" w:rsidRDefault="0031156B" w:rsidP="0031156B">
      <w:pPr>
        <w:rPr>
          <w:b/>
          <w:bCs/>
          <w:sz w:val="24"/>
          <w:szCs w:val="24"/>
        </w:rPr>
      </w:pPr>
      <w:r w:rsidRPr="00FB7D0A">
        <w:rPr>
          <w:b/>
          <w:bCs/>
          <w:sz w:val="24"/>
          <w:szCs w:val="24"/>
          <w:highlight w:val="yellow"/>
        </w:rPr>
        <w:t>Customers</w:t>
      </w:r>
    </w:p>
    <w:p w14:paraId="7D050E04" w14:textId="30376889" w:rsidR="0031156B" w:rsidRPr="003452CC" w:rsidRDefault="00001B1A" w:rsidP="0031156B">
      <w:pPr>
        <w:rPr>
          <w:sz w:val="24"/>
          <w:szCs w:val="24"/>
        </w:rPr>
      </w:pPr>
      <w:r>
        <w:rPr>
          <w:sz w:val="24"/>
          <w:szCs w:val="24"/>
        </w:rPr>
        <w:t>O</w:t>
      </w:r>
      <w:r w:rsidR="0031156B" w:rsidRPr="003452CC">
        <w:rPr>
          <w:sz w:val="24"/>
          <w:szCs w:val="24"/>
        </w:rPr>
        <w:t>n the site landing page, customers will be presented with a list of all hotels in the system. Initially, these will be presented in alphabetical order.</w:t>
      </w:r>
    </w:p>
    <w:p w14:paraId="47E44B54" w14:textId="77777777" w:rsidR="0031156B" w:rsidRPr="003452CC" w:rsidRDefault="0031156B" w:rsidP="0031156B">
      <w:pPr>
        <w:rPr>
          <w:sz w:val="24"/>
          <w:szCs w:val="24"/>
        </w:rPr>
      </w:pPr>
      <w:r w:rsidRPr="003452CC">
        <w:rPr>
          <w:sz w:val="24"/>
          <w:szCs w:val="24"/>
        </w:rPr>
        <w:t>Customers will be able to search for hotels by name or by city.</w:t>
      </w:r>
    </w:p>
    <w:p w14:paraId="2F8A05B8" w14:textId="46A4703B" w:rsidR="0031156B" w:rsidRPr="003452CC" w:rsidRDefault="0031156B" w:rsidP="0031156B">
      <w:pPr>
        <w:rPr>
          <w:sz w:val="24"/>
          <w:szCs w:val="24"/>
        </w:rPr>
      </w:pPr>
      <w:r w:rsidRPr="003452CC">
        <w:rPr>
          <w:sz w:val="24"/>
          <w:szCs w:val="24"/>
        </w:rPr>
        <w:t>On selecting an hotel, they will be presented with the hotel details, facilities, it's star rating, any special offers, its average star rating, a link to reviews</w:t>
      </w:r>
      <w:r w:rsidR="00CA30F2">
        <w:rPr>
          <w:sz w:val="24"/>
          <w:szCs w:val="24"/>
        </w:rPr>
        <w:t>, a picture</w:t>
      </w:r>
      <w:r w:rsidRPr="003452CC">
        <w:rPr>
          <w:sz w:val="24"/>
          <w:szCs w:val="24"/>
        </w:rPr>
        <w:t xml:space="preserve"> and a link to a booking page.</w:t>
      </w:r>
    </w:p>
    <w:p w14:paraId="4301F93A" w14:textId="6BA00579" w:rsidR="00001B1A" w:rsidRDefault="0031156B" w:rsidP="0031156B">
      <w:pPr>
        <w:rPr>
          <w:sz w:val="24"/>
          <w:szCs w:val="24"/>
        </w:rPr>
      </w:pPr>
      <w:r w:rsidRPr="003452CC">
        <w:rPr>
          <w:sz w:val="24"/>
          <w:szCs w:val="24"/>
        </w:rPr>
        <w:t xml:space="preserve">When </w:t>
      </w:r>
      <w:r w:rsidRPr="00FB7D0A">
        <w:rPr>
          <w:sz w:val="24"/>
          <w:szCs w:val="24"/>
          <w:highlight w:val="yellow"/>
        </w:rPr>
        <w:t>booking</w:t>
      </w:r>
      <w:r w:rsidRPr="003452CC">
        <w:rPr>
          <w:sz w:val="24"/>
          <w:szCs w:val="24"/>
        </w:rPr>
        <w:t xml:space="preserve"> a </w:t>
      </w:r>
      <w:r w:rsidRPr="00FB7D0A">
        <w:rPr>
          <w:sz w:val="24"/>
          <w:szCs w:val="24"/>
          <w:highlight w:val="yellow"/>
        </w:rPr>
        <w:t>room</w:t>
      </w:r>
      <w:r w:rsidRPr="003452CC">
        <w:rPr>
          <w:sz w:val="24"/>
          <w:szCs w:val="24"/>
        </w:rPr>
        <w:t>, they will be able to select a check-in and check-out date along with the room occupancy type</w:t>
      </w:r>
      <w:r w:rsidR="00CA30F2">
        <w:rPr>
          <w:sz w:val="24"/>
          <w:szCs w:val="24"/>
        </w:rPr>
        <w:t xml:space="preserve"> and add it to their basket. Multiple booking should be supported.</w:t>
      </w:r>
    </w:p>
    <w:p w14:paraId="3824D702" w14:textId="77777777" w:rsidR="00CA30F2" w:rsidRDefault="00CA30F2" w:rsidP="0031156B">
      <w:pPr>
        <w:rPr>
          <w:sz w:val="24"/>
          <w:szCs w:val="24"/>
        </w:rPr>
      </w:pPr>
    </w:p>
    <w:p w14:paraId="1C3A9104" w14:textId="495489BD" w:rsidR="00001B1A" w:rsidRDefault="0031156B" w:rsidP="0031156B">
      <w:pPr>
        <w:rPr>
          <w:sz w:val="24"/>
          <w:szCs w:val="24"/>
        </w:rPr>
      </w:pPr>
      <w:r w:rsidRPr="003452CC">
        <w:rPr>
          <w:sz w:val="24"/>
          <w:szCs w:val="24"/>
        </w:rPr>
        <w:t xml:space="preserve">When submitting their booking request, </w:t>
      </w:r>
      <w:r w:rsidRPr="00FB7D0A">
        <w:rPr>
          <w:sz w:val="24"/>
          <w:szCs w:val="24"/>
          <w:highlight w:val="yellow"/>
        </w:rPr>
        <w:t xml:space="preserve">customers will be prompted to log in or register if they are not currently </w:t>
      </w:r>
      <w:r w:rsidR="009D1098" w:rsidRPr="00FB7D0A">
        <w:rPr>
          <w:sz w:val="24"/>
          <w:szCs w:val="24"/>
          <w:highlight w:val="yellow"/>
        </w:rPr>
        <w:t>a member</w:t>
      </w:r>
      <w:r w:rsidRPr="003452CC">
        <w:rPr>
          <w:sz w:val="24"/>
          <w:szCs w:val="24"/>
        </w:rPr>
        <w:t xml:space="preserve">. They will be taken to a confirmation page that will summarise their booking request. </w:t>
      </w:r>
      <w:r w:rsidR="0020248E">
        <w:rPr>
          <w:sz w:val="24"/>
          <w:szCs w:val="24"/>
        </w:rPr>
        <w:t xml:space="preserve">They will be able to select any </w:t>
      </w:r>
      <w:r w:rsidR="0020248E" w:rsidRPr="00FB7D0A">
        <w:rPr>
          <w:sz w:val="24"/>
          <w:szCs w:val="24"/>
          <w:highlight w:val="yellow"/>
        </w:rPr>
        <w:t>card details</w:t>
      </w:r>
      <w:r w:rsidR="0020248E">
        <w:rPr>
          <w:sz w:val="24"/>
          <w:szCs w:val="24"/>
        </w:rPr>
        <w:t xml:space="preserve"> they have previously saved or enter new card details along with a choice of saving the card details for future bookings.</w:t>
      </w:r>
    </w:p>
    <w:p w14:paraId="0D96F84A" w14:textId="77777777" w:rsidR="00BF5F47" w:rsidRDefault="0031156B" w:rsidP="0031156B">
      <w:pPr>
        <w:rPr>
          <w:sz w:val="24"/>
          <w:szCs w:val="24"/>
        </w:rPr>
      </w:pPr>
      <w:r w:rsidRPr="003452CC">
        <w:rPr>
          <w:sz w:val="24"/>
          <w:szCs w:val="24"/>
        </w:rPr>
        <w:t xml:space="preserve">Once confirmed, a check must be made on room availability and if their booking request cannot be fulfilled then they will be taken back to the booking page which will display a suitable message. </w:t>
      </w:r>
    </w:p>
    <w:p w14:paraId="6B6925B4" w14:textId="09CF2BAC" w:rsidR="0031156B" w:rsidRPr="003452CC" w:rsidRDefault="0031156B" w:rsidP="0031156B">
      <w:pPr>
        <w:rPr>
          <w:sz w:val="24"/>
          <w:szCs w:val="24"/>
        </w:rPr>
      </w:pPr>
      <w:r w:rsidRPr="003452CC">
        <w:rPr>
          <w:sz w:val="24"/>
          <w:szCs w:val="24"/>
        </w:rPr>
        <w:t xml:space="preserve">If the booking request is successful, the booking will be saved and a </w:t>
      </w:r>
      <w:r w:rsidR="008616E5">
        <w:rPr>
          <w:sz w:val="24"/>
          <w:szCs w:val="24"/>
        </w:rPr>
        <w:t>final</w:t>
      </w:r>
      <w:r w:rsidRPr="003452CC">
        <w:rPr>
          <w:sz w:val="24"/>
          <w:szCs w:val="24"/>
        </w:rPr>
        <w:t xml:space="preserve"> page is displayed</w:t>
      </w:r>
      <w:r w:rsidR="009D1098">
        <w:rPr>
          <w:sz w:val="24"/>
          <w:szCs w:val="24"/>
        </w:rPr>
        <w:t>, which lists the details of the bookings made</w:t>
      </w:r>
      <w:r w:rsidRPr="003452CC">
        <w:rPr>
          <w:sz w:val="24"/>
          <w:szCs w:val="24"/>
        </w:rPr>
        <w:t xml:space="preserve">. </w:t>
      </w:r>
    </w:p>
    <w:p w14:paraId="3BD8570A" w14:textId="77777777" w:rsidR="0031156B" w:rsidRPr="003452CC" w:rsidRDefault="0031156B" w:rsidP="0031156B">
      <w:pPr>
        <w:rPr>
          <w:sz w:val="24"/>
          <w:szCs w:val="24"/>
        </w:rPr>
      </w:pPr>
    </w:p>
    <w:p w14:paraId="4E25B598" w14:textId="10492ADD" w:rsidR="00A01DE8" w:rsidRDefault="0031156B" w:rsidP="0031156B">
      <w:pPr>
        <w:rPr>
          <w:sz w:val="24"/>
          <w:szCs w:val="24"/>
        </w:rPr>
      </w:pPr>
      <w:r w:rsidRPr="003452CC">
        <w:rPr>
          <w:sz w:val="24"/>
          <w:szCs w:val="24"/>
        </w:rPr>
        <w:t xml:space="preserve">Customers will also be able to add review comments and a star rating but only if they have </w:t>
      </w:r>
      <w:r w:rsidR="00E95132">
        <w:rPr>
          <w:sz w:val="24"/>
          <w:szCs w:val="24"/>
        </w:rPr>
        <w:t>previous</w:t>
      </w:r>
      <w:r w:rsidRPr="003452CC">
        <w:rPr>
          <w:sz w:val="24"/>
          <w:szCs w:val="24"/>
        </w:rPr>
        <w:t xml:space="preserve"> bookings at the specific hotel.</w:t>
      </w:r>
    </w:p>
    <w:p w14:paraId="364E4C0F" w14:textId="74C89FC8" w:rsidR="00B1363B" w:rsidRDefault="00B1363B" w:rsidP="0031156B">
      <w:pPr>
        <w:rPr>
          <w:sz w:val="24"/>
          <w:szCs w:val="24"/>
        </w:rPr>
      </w:pPr>
    </w:p>
    <w:p w14:paraId="4FA6AEAC" w14:textId="4189E6A5" w:rsidR="00B1363B" w:rsidRDefault="00B1363B" w:rsidP="0031156B">
      <w:pPr>
        <w:rPr>
          <w:sz w:val="24"/>
          <w:szCs w:val="24"/>
        </w:rPr>
      </w:pPr>
      <w:r>
        <w:rPr>
          <w:sz w:val="24"/>
          <w:szCs w:val="24"/>
        </w:rPr>
        <w:t xml:space="preserve">Customers should be able to access their own account details page and update their </w:t>
      </w:r>
      <w:r w:rsidR="00BB7FE2">
        <w:rPr>
          <w:sz w:val="24"/>
          <w:szCs w:val="24"/>
        </w:rPr>
        <w:t xml:space="preserve">password, </w:t>
      </w:r>
      <w:r>
        <w:rPr>
          <w:sz w:val="24"/>
          <w:szCs w:val="24"/>
        </w:rPr>
        <w:t xml:space="preserve">email, address </w:t>
      </w:r>
      <w:r w:rsidR="00756598">
        <w:rPr>
          <w:sz w:val="24"/>
          <w:szCs w:val="24"/>
        </w:rPr>
        <w:t>and add or remove</w:t>
      </w:r>
      <w:r>
        <w:rPr>
          <w:sz w:val="24"/>
          <w:szCs w:val="24"/>
        </w:rPr>
        <w:t xml:space="preserve"> card details</w:t>
      </w:r>
      <w:r w:rsidR="00265F1E">
        <w:rPr>
          <w:sz w:val="24"/>
          <w:szCs w:val="24"/>
        </w:rPr>
        <w:t xml:space="preserve"> (if </w:t>
      </w:r>
      <w:r w:rsidR="00756598">
        <w:rPr>
          <w:sz w:val="24"/>
          <w:szCs w:val="24"/>
        </w:rPr>
        <w:t xml:space="preserve">previously </w:t>
      </w:r>
      <w:r w:rsidR="00265F1E">
        <w:rPr>
          <w:sz w:val="24"/>
          <w:szCs w:val="24"/>
        </w:rPr>
        <w:t>saved)</w:t>
      </w:r>
      <w:r>
        <w:rPr>
          <w:sz w:val="24"/>
          <w:szCs w:val="24"/>
        </w:rPr>
        <w:t>. Their chosen username will be unique so cannot be changed.</w:t>
      </w:r>
      <w:r w:rsidR="00BB7FE2">
        <w:rPr>
          <w:sz w:val="24"/>
          <w:szCs w:val="24"/>
        </w:rPr>
        <w:t xml:space="preserve"> A link on this page will also list all previous and current bookings</w:t>
      </w:r>
      <w:r w:rsidR="00353B61">
        <w:rPr>
          <w:sz w:val="24"/>
          <w:szCs w:val="24"/>
        </w:rPr>
        <w:t>.</w:t>
      </w:r>
    </w:p>
    <w:p w14:paraId="257B0828" w14:textId="3AD223B5" w:rsidR="00BF5F47" w:rsidRDefault="00BF5F47" w:rsidP="0031156B">
      <w:pPr>
        <w:rPr>
          <w:sz w:val="24"/>
          <w:szCs w:val="24"/>
        </w:rPr>
      </w:pPr>
    </w:p>
    <w:p w14:paraId="2AB0AD5F" w14:textId="7355DB80" w:rsidR="009E507D" w:rsidRDefault="009E507D" w:rsidP="0031156B">
      <w:pPr>
        <w:rPr>
          <w:sz w:val="24"/>
          <w:szCs w:val="24"/>
        </w:rPr>
      </w:pPr>
      <w:r>
        <w:rPr>
          <w:sz w:val="24"/>
          <w:szCs w:val="24"/>
        </w:rPr>
        <w:t>Only registered customers will be able to complete bookings.</w:t>
      </w:r>
    </w:p>
    <w:p w14:paraId="3FD2AE6B" w14:textId="77777777" w:rsidR="009E507D" w:rsidRDefault="009E507D" w:rsidP="0031156B">
      <w:pPr>
        <w:rPr>
          <w:sz w:val="24"/>
          <w:szCs w:val="24"/>
        </w:rPr>
      </w:pPr>
    </w:p>
    <w:p w14:paraId="43BC76DC" w14:textId="77777777" w:rsidR="008C4B3F" w:rsidRDefault="008C4B3F" w:rsidP="0031156B">
      <w:pPr>
        <w:rPr>
          <w:sz w:val="24"/>
          <w:szCs w:val="24"/>
        </w:rPr>
      </w:pPr>
    </w:p>
    <w:p w14:paraId="73A2909A" w14:textId="775B3D03" w:rsidR="008C4B3F" w:rsidRDefault="008C4B3F" w:rsidP="008C4B3F">
      <w:pPr>
        <w:pStyle w:val="Heading2"/>
      </w:pPr>
      <w:r>
        <w:t>Project Artifacts</w:t>
      </w:r>
    </w:p>
    <w:p w14:paraId="024080CC" w14:textId="77777777" w:rsidR="004053EA" w:rsidRPr="004053EA" w:rsidRDefault="004053EA" w:rsidP="004053EA"/>
    <w:p w14:paraId="530139A2" w14:textId="77777777" w:rsidR="000B5F26" w:rsidRDefault="000B5F26" w:rsidP="000B5F26">
      <w:pPr>
        <w:rPr>
          <w:sz w:val="24"/>
          <w:szCs w:val="24"/>
        </w:rPr>
      </w:pPr>
      <w:r>
        <w:rPr>
          <w:sz w:val="24"/>
          <w:szCs w:val="24"/>
        </w:rPr>
        <w:t>The project will run using Scrum with each sprint length decided upon during the sprint review</w:t>
      </w:r>
    </w:p>
    <w:p w14:paraId="3C060F5F" w14:textId="73CD3A65" w:rsidR="008C4B3F" w:rsidRDefault="008C4B3F" w:rsidP="008C4B3F">
      <w:pPr>
        <w:rPr>
          <w:sz w:val="24"/>
          <w:szCs w:val="24"/>
        </w:rPr>
      </w:pPr>
      <w:r w:rsidRPr="008C4B3F">
        <w:rPr>
          <w:sz w:val="24"/>
          <w:szCs w:val="24"/>
        </w:rPr>
        <w:t>UML class diagram</w:t>
      </w:r>
    </w:p>
    <w:p w14:paraId="612341B4" w14:textId="0567D9D7" w:rsidR="008C4B3F" w:rsidRDefault="008C4B3F" w:rsidP="008C4B3F">
      <w:pPr>
        <w:rPr>
          <w:sz w:val="24"/>
          <w:szCs w:val="24"/>
        </w:rPr>
      </w:pPr>
      <w:r>
        <w:rPr>
          <w:sz w:val="24"/>
          <w:szCs w:val="24"/>
        </w:rPr>
        <w:t>Kanban board containing the project backlog user stories and current sprin</w:t>
      </w:r>
      <w:r w:rsidR="009C35F0">
        <w:rPr>
          <w:sz w:val="24"/>
          <w:szCs w:val="24"/>
        </w:rPr>
        <w:t>t</w:t>
      </w:r>
      <w:r>
        <w:rPr>
          <w:sz w:val="24"/>
          <w:szCs w:val="24"/>
        </w:rPr>
        <w:t xml:space="preserve"> backlog</w:t>
      </w:r>
    </w:p>
    <w:p w14:paraId="16419EC3" w14:textId="7C1CC692" w:rsidR="00B84DCA" w:rsidRDefault="00B84DCA" w:rsidP="008C4B3F">
      <w:pPr>
        <w:rPr>
          <w:sz w:val="24"/>
          <w:szCs w:val="24"/>
        </w:rPr>
      </w:pPr>
      <w:r>
        <w:rPr>
          <w:sz w:val="24"/>
          <w:szCs w:val="24"/>
        </w:rPr>
        <w:t>A shared git repository</w:t>
      </w:r>
    </w:p>
    <w:p w14:paraId="76FADB74" w14:textId="43F52743" w:rsidR="009C35F0" w:rsidRDefault="00927819" w:rsidP="008C4B3F">
      <w:pPr>
        <w:rPr>
          <w:sz w:val="24"/>
          <w:szCs w:val="24"/>
        </w:rPr>
      </w:pPr>
      <w:r>
        <w:rPr>
          <w:sz w:val="24"/>
          <w:szCs w:val="24"/>
        </w:rPr>
        <w:t>A definition of done</w:t>
      </w:r>
    </w:p>
    <w:p w14:paraId="0EBC8D5E" w14:textId="77777777" w:rsidR="00A5048E" w:rsidRDefault="00A5048E" w:rsidP="008C4B3F">
      <w:pPr>
        <w:rPr>
          <w:sz w:val="24"/>
          <w:szCs w:val="24"/>
        </w:rPr>
      </w:pPr>
    </w:p>
    <w:sectPr w:rsidR="00A504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E0857AB"/>
    <w:multiLevelType w:val="hybridMultilevel"/>
    <w:tmpl w:val="06BCC2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5178863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1NTI3MTAxMjUzszRR0lEKTi0uzszPAykwqgUAOeXV+SwAAAA="/>
  </w:docVars>
  <w:rsids>
    <w:rsidRoot w:val="00B47E6C"/>
    <w:rsid w:val="00001B1A"/>
    <w:rsid w:val="000B31AD"/>
    <w:rsid w:val="000B5F26"/>
    <w:rsid w:val="001D4E8D"/>
    <w:rsid w:val="0020248E"/>
    <w:rsid w:val="00265F1E"/>
    <w:rsid w:val="002B426C"/>
    <w:rsid w:val="0031156B"/>
    <w:rsid w:val="003452CC"/>
    <w:rsid w:val="00353B61"/>
    <w:rsid w:val="004053EA"/>
    <w:rsid w:val="00492E75"/>
    <w:rsid w:val="00572FEC"/>
    <w:rsid w:val="005E2925"/>
    <w:rsid w:val="007463BE"/>
    <w:rsid w:val="00756598"/>
    <w:rsid w:val="007F5918"/>
    <w:rsid w:val="008063F9"/>
    <w:rsid w:val="008616E5"/>
    <w:rsid w:val="008B1BD2"/>
    <w:rsid w:val="008C43C3"/>
    <w:rsid w:val="008C4B3F"/>
    <w:rsid w:val="008F66D9"/>
    <w:rsid w:val="00927819"/>
    <w:rsid w:val="009C35F0"/>
    <w:rsid w:val="009D1098"/>
    <w:rsid w:val="009E507D"/>
    <w:rsid w:val="00A01DE8"/>
    <w:rsid w:val="00A5048E"/>
    <w:rsid w:val="00B1363B"/>
    <w:rsid w:val="00B47E6C"/>
    <w:rsid w:val="00B84DCA"/>
    <w:rsid w:val="00BB7FE2"/>
    <w:rsid w:val="00BF5F47"/>
    <w:rsid w:val="00C01BE8"/>
    <w:rsid w:val="00C661B1"/>
    <w:rsid w:val="00CA30F2"/>
    <w:rsid w:val="00DA48EF"/>
    <w:rsid w:val="00DB7E2F"/>
    <w:rsid w:val="00E841F3"/>
    <w:rsid w:val="00E95132"/>
    <w:rsid w:val="00F82D5B"/>
    <w:rsid w:val="00FB7D0A"/>
    <w:rsid w:val="00FD37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6407F"/>
  <w15:chartTrackingRefBased/>
  <w15:docId w15:val="{1E7A112E-FF6F-497E-AEB6-4EAB136D9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2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52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52C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452C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D37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54</TotalTime>
  <Pages>3</Pages>
  <Words>690</Words>
  <Characters>393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uthill</dc:creator>
  <cp:keywords/>
  <dc:description/>
  <cp:lastModifiedBy>Langelihle Lucky Mhlongo</cp:lastModifiedBy>
  <cp:revision>1</cp:revision>
  <dcterms:created xsi:type="dcterms:W3CDTF">2022-07-19T13:36:00Z</dcterms:created>
  <dcterms:modified xsi:type="dcterms:W3CDTF">2024-10-10T00:45:00Z</dcterms:modified>
</cp:coreProperties>
</file>